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vertAnchor="page" w:horzAnchor="margin" w:tblpY="2596"/>
        <w:tblOverlap w:val="never"/>
        <w:tblW w:w="13997" w:type="dxa"/>
        <w:tblInd w:w="0" w:type="dxa"/>
        <w:tblCellMar>
          <w:top w:w="46" w:type="dxa"/>
          <w:left w:w="111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819"/>
        <w:gridCol w:w="1963"/>
        <w:gridCol w:w="1126"/>
        <w:gridCol w:w="4748"/>
        <w:gridCol w:w="3010"/>
        <w:gridCol w:w="2331"/>
      </w:tblGrid>
      <w:tr w:rsidR="005F701E" w14:paraId="7B903ACF" w14:textId="77777777" w:rsidTr="005F701E">
        <w:trPr>
          <w:trHeight w:val="281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63327" w14:textId="77777777" w:rsidR="005F701E" w:rsidRDefault="005F701E" w:rsidP="005F701E">
            <w:pPr>
              <w:spacing w:after="0"/>
            </w:pPr>
            <w:r>
              <w:t xml:space="preserve">HAFTA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539C2" w14:textId="77777777" w:rsidR="005F701E" w:rsidRDefault="005F701E" w:rsidP="005F701E">
            <w:pPr>
              <w:spacing w:after="0"/>
              <w:ind w:right="52"/>
              <w:jc w:val="center"/>
            </w:pPr>
            <w:r>
              <w:t xml:space="preserve">TARİH 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5921A" w14:textId="77777777" w:rsidR="005F701E" w:rsidRDefault="005F701E" w:rsidP="005F701E">
            <w:pPr>
              <w:spacing w:after="0"/>
              <w:ind w:right="57"/>
              <w:jc w:val="center"/>
            </w:pPr>
            <w:r>
              <w:t xml:space="preserve">SINIF </w:t>
            </w: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2EC5A" w14:textId="77777777" w:rsidR="005F701E" w:rsidRDefault="005F701E" w:rsidP="005F701E">
            <w:pPr>
              <w:spacing w:after="0"/>
              <w:ind w:right="50"/>
              <w:jc w:val="center"/>
            </w:pPr>
            <w:r>
              <w:t xml:space="preserve">KONU 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20ABE" w14:textId="77777777" w:rsidR="005F701E" w:rsidRDefault="005F701E" w:rsidP="005F701E">
            <w:pPr>
              <w:spacing w:after="0"/>
              <w:ind w:right="51"/>
              <w:jc w:val="center"/>
            </w:pPr>
            <w:r>
              <w:t xml:space="preserve">KİTAP/MATERYAL </w:t>
            </w: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2F0E4" w14:textId="77777777" w:rsidR="005F701E" w:rsidRDefault="005F701E" w:rsidP="005F701E">
            <w:pPr>
              <w:spacing w:after="0"/>
              <w:ind w:right="50"/>
              <w:jc w:val="center"/>
            </w:pPr>
            <w:r>
              <w:t xml:space="preserve">UÖ İMZASI </w:t>
            </w:r>
          </w:p>
        </w:tc>
      </w:tr>
      <w:tr w:rsidR="005F701E" w14:paraId="2260C78B" w14:textId="77777777" w:rsidTr="005F701E">
        <w:trPr>
          <w:trHeight w:val="547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D0B30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1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3112B" w14:textId="0D44397D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68B91" w14:textId="10BBBCBC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51790" w14:textId="0C78C8CB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5B9A5" w14:textId="4412489F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AA821" w14:textId="53F8EE33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3D41E8D1" w14:textId="77777777" w:rsidTr="005F701E">
        <w:trPr>
          <w:trHeight w:val="545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3D2E5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2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E8C42" w14:textId="0B52A9F3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79D91" w14:textId="12741B94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47222" w14:textId="6FBBCB53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B4D82" w14:textId="0D5E24F0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609C6" w14:textId="0FD6EDA0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7A82773F" w14:textId="77777777" w:rsidTr="005F701E">
        <w:trPr>
          <w:trHeight w:val="548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D6561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3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710B4" w14:textId="6DBB5830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8BAC1" w14:textId="3E8ACBDB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17780" w14:textId="4B05F4BD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226DE" w14:textId="7D4E970E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678BB" w14:textId="4366D776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45EDE26C" w14:textId="77777777" w:rsidTr="005F701E">
        <w:trPr>
          <w:trHeight w:val="547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59981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4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EE02E" w14:textId="517F3132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AF0FF" w14:textId="3E9ABE31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C2786" w14:textId="0ECBE19B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5250F" w14:textId="47331C27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37A77" w14:textId="5B649684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611854CD" w14:textId="77777777" w:rsidTr="005F701E">
        <w:trPr>
          <w:trHeight w:val="547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4361B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5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C80B9" w14:textId="450B5DDB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32E06" w14:textId="41AA805E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9568D" w14:textId="6A7FBE0A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A25CF" w14:textId="178F2B60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BDC8A" w14:textId="3CEF3F30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4A47A308" w14:textId="77777777" w:rsidTr="005F701E">
        <w:trPr>
          <w:trHeight w:val="547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A1EED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6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15DDC" w14:textId="0ACDEFF5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AB330" w14:textId="2A474279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9125A" w14:textId="3DB029FA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1DF57" w14:textId="601C6DE1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35F31" w14:textId="4157EA3B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714ACD13" w14:textId="77777777" w:rsidTr="005F701E">
        <w:trPr>
          <w:trHeight w:val="548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647A4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7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74155" w14:textId="0ADD6F77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24327" w14:textId="1A1DF8C5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710E0" w14:textId="25C1E293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F35D2" w14:textId="197B2EDF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CDDEE" w14:textId="64C1B272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3014C87C" w14:textId="77777777" w:rsidTr="005F701E">
        <w:trPr>
          <w:trHeight w:val="547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A3508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8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159BB" w14:textId="3C97555D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C555E" w14:textId="7EE89B36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3C959" w14:textId="544F3D1E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018C5" w14:textId="6C09F029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503F0" w14:textId="75E7B785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4840874F" w14:textId="77777777" w:rsidTr="005F701E">
        <w:trPr>
          <w:trHeight w:val="547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BFCAA" w14:textId="77777777" w:rsidR="005F701E" w:rsidRDefault="005F701E" w:rsidP="005F701E">
            <w:pPr>
              <w:spacing w:after="0"/>
              <w:ind w:right="48"/>
              <w:jc w:val="center"/>
            </w:pPr>
            <w:r>
              <w:t xml:space="preserve">9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8C166" w14:textId="73C25992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0565F" w14:textId="40A4223D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E5F25" w14:textId="223AB0FA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4BFBF" w14:textId="14B2963F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64E8E" w14:textId="55787009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040957DB" w14:textId="77777777" w:rsidTr="005F701E">
        <w:trPr>
          <w:trHeight w:val="547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3C6ED" w14:textId="77777777" w:rsidR="005F701E" w:rsidRDefault="005F701E" w:rsidP="005F701E">
            <w:pPr>
              <w:spacing w:after="0"/>
              <w:ind w:right="46"/>
              <w:jc w:val="center"/>
            </w:pPr>
            <w:r>
              <w:t xml:space="preserve">10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35B26" w14:textId="4CDE5257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C8DC1" w14:textId="3AFE67BB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713DB" w14:textId="682A54A7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1A43B" w14:textId="01F326F6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63EF1" w14:textId="086EF9E4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0337889B" w14:textId="77777777" w:rsidTr="005F701E">
        <w:trPr>
          <w:trHeight w:val="548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9992B" w14:textId="2A7AA614" w:rsidR="005F701E" w:rsidRDefault="005F701E" w:rsidP="005F701E">
            <w:pPr>
              <w:spacing w:after="0"/>
              <w:ind w:right="46"/>
              <w:jc w:val="center"/>
            </w:pPr>
            <w:r>
              <w:t xml:space="preserve">11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5D8F7" w14:textId="3B19FCB1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16D7A" w14:textId="373D05F3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18A76" w14:textId="7713374A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979A2" w14:textId="0809B28B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BFF21" w14:textId="24755388" w:rsidR="005F701E" w:rsidRDefault="005F701E" w:rsidP="005F701E">
            <w:pPr>
              <w:spacing w:after="0"/>
              <w:ind w:right="6"/>
              <w:jc w:val="center"/>
            </w:pPr>
          </w:p>
        </w:tc>
      </w:tr>
      <w:tr w:rsidR="005F701E" w14:paraId="0F705052" w14:textId="77777777" w:rsidTr="005F701E">
        <w:trPr>
          <w:trHeight w:val="548"/>
        </w:trPr>
        <w:tc>
          <w:tcPr>
            <w:tcW w:w="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10440" w14:textId="3E421246" w:rsidR="005F701E" w:rsidRDefault="005F701E" w:rsidP="005F701E">
            <w:pPr>
              <w:spacing w:after="0"/>
              <w:ind w:right="46"/>
              <w:jc w:val="center"/>
            </w:pPr>
            <w:r>
              <w:t xml:space="preserve">12 </w:t>
            </w:r>
          </w:p>
        </w:tc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CC83E" w14:textId="77777777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AC6D2" w14:textId="77777777" w:rsidR="005F701E" w:rsidRDefault="005F701E" w:rsidP="005F701E">
            <w:pPr>
              <w:spacing w:after="0"/>
              <w:ind w:right="5"/>
              <w:jc w:val="center"/>
            </w:pPr>
          </w:p>
        </w:tc>
        <w:tc>
          <w:tcPr>
            <w:tcW w:w="4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A2708" w14:textId="77777777" w:rsidR="005F701E" w:rsidRDefault="005F701E" w:rsidP="005F701E">
            <w:pPr>
              <w:spacing w:after="0"/>
              <w:ind w:right="3"/>
              <w:jc w:val="center"/>
            </w:pP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80EFD" w14:textId="77777777" w:rsidR="005F701E" w:rsidRDefault="005F701E" w:rsidP="005F701E">
            <w:pPr>
              <w:spacing w:after="0"/>
              <w:ind w:right="2"/>
              <w:jc w:val="center"/>
            </w:pPr>
          </w:p>
        </w:tc>
        <w:tc>
          <w:tcPr>
            <w:tcW w:w="2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3B269" w14:textId="77777777" w:rsidR="005F701E" w:rsidRDefault="005F701E" w:rsidP="005F701E">
            <w:pPr>
              <w:spacing w:after="0"/>
              <w:ind w:right="6"/>
              <w:jc w:val="center"/>
            </w:pPr>
          </w:p>
        </w:tc>
      </w:tr>
    </w:tbl>
    <w:p w14:paraId="5C4D2842" w14:textId="26B86EE0" w:rsidR="006B0427" w:rsidRDefault="005F701E">
      <w:pPr>
        <w:spacing w:after="0" w:line="453" w:lineRule="auto"/>
        <w:ind w:left="2652" w:right="2602"/>
        <w:jc w:val="center"/>
      </w:pPr>
      <w:r w:rsidRPr="005F701E">
        <w:rPr>
          <w:b/>
          <w:bCs/>
        </w:rPr>
        <w:t xml:space="preserve">BURSA </w:t>
      </w:r>
      <w:r w:rsidRPr="005F701E">
        <w:rPr>
          <w:b/>
          <w:bCs/>
        </w:rPr>
        <w:t>ULUDAĞ UNIVERSITESİ / EĞİTİM FAKÜLTESİ</w:t>
      </w:r>
      <w:r>
        <w:t xml:space="preserve"> / ……………………………………….. ……………..BÖLÜMÜ </w:t>
      </w:r>
      <w:r>
        <w:t>/</w:t>
      </w:r>
      <w:r>
        <w:br/>
      </w:r>
      <w:r>
        <w:t>ÖĞRETMENLİK UYGULAMASI I</w:t>
      </w:r>
      <w:r>
        <w:t xml:space="preserve"> DEVAM ÇİZELGESİ </w:t>
      </w:r>
    </w:p>
    <w:p w14:paraId="33786BB1" w14:textId="67DEF32B" w:rsidR="006B0427" w:rsidRDefault="005F701E" w:rsidP="005F701E">
      <w:pPr>
        <w:spacing w:after="218"/>
        <w:ind w:left="48"/>
        <w:jc w:val="center"/>
      </w:pPr>
      <w:r>
        <w:t xml:space="preserve"> </w:t>
      </w:r>
      <w:r>
        <w:t>ÖĞRETMEN ADAYININ İSMİ: …………………………………</w:t>
      </w:r>
      <w:r>
        <w:t xml:space="preserve">                                              </w:t>
      </w:r>
      <w:r>
        <w:t xml:space="preserve">  UYGULAMA OKULU: ………………………………….. </w:t>
      </w:r>
    </w:p>
    <w:sectPr w:rsidR="006B0427" w:rsidSect="005F701E">
      <w:pgSz w:w="16838" w:h="11906" w:orient="landscape"/>
      <w:pgMar w:top="720" w:right="720" w:bottom="720" w:left="72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MzGyMDMzNDE2NDJR0lEKTi0uzszPAykwrAUA2M2yaSwAAAA="/>
  </w:docVars>
  <w:rsids>
    <w:rsidRoot w:val="006B0427"/>
    <w:rsid w:val="005F701E"/>
    <w:rsid w:val="006B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70731"/>
  <w15:docId w15:val="{5B573382-05F0-4164-8FBF-E90F37842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UDAG UNIVERSITESI</dc:creator>
  <cp:keywords/>
  <cp:lastModifiedBy>Administrator</cp:lastModifiedBy>
  <cp:revision>2</cp:revision>
  <dcterms:created xsi:type="dcterms:W3CDTF">2021-10-01T12:20:00Z</dcterms:created>
  <dcterms:modified xsi:type="dcterms:W3CDTF">2021-10-01T12:20:00Z</dcterms:modified>
</cp:coreProperties>
</file>